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493A3" w14:textId="24B256F3" w:rsidR="00940DF9" w:rsidRPr="006E1800" w:rsidRDefault="00E86F89" w:rsidP="00940D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6F89">
        <w:rPr>
          <w:rFonts w:ascii="Times New Roman" w:hAnsi="Times New Roman" w:cs="Times New Roman"/>
          <w:sz w:val="24"/>
          <w:szCs w:val="24"/>
        </w:rPr>
        <w:t>Supplementary Material Table S</w:t>
      </w:r>
      <w:r w:rsidR="001316C7">
        <w:rPr>
          <w:rFonts w:ascii="Times New Roman" w:hAnsi="Times New Roman" w:cs="Times New Roman"/>
          <w:sz w:val="24"/>
          <w:szCs w:val="24"/>
        </w:rPr>
        <w:t>4</w:t>
      </w:r>
      <w:bookmarkStart w:id="0" w:name="_GoBack"/>
      <w:bookmarkEnd w:id="0"/>
      <w:r w:rsidR="00940DF9" w:rsidRPr="007C48C8">
        <w:rPr>
          <w:rFonts w:ascii="Times New Roman" w:hAnsi="Times New Roman" w:cs="Times New Roman"/>
          <w:sz w:val="24"/>
          <w:szCs w:val="24"/>
        </w:rPr>
        <w:t>.</w:t>
      </w:r>
      <w:r w:rsidR="00940DF9">
        <w:rPr>
          <w:rFonts w:ascii="Times New Roman" w:hAnsi="Times New Roman" w:cs="Times New Roman"/>
          <w:sz w:val="24"/>
          <w:szCs w:val="24"/>
        </w:rPr>
        <w:t xml:space="preserve"> Model-averaged beta coefficients</w:t>
      </w:r>
      <w:r w:rsidR="00940DF9" w:rsidRPr="00F80822">
        <w:rPr>
          <w:rFonts w:ascii="Times New Roman" w:hAnsi="Times New Roman" w:cs="Times New Roman"/>
          <w:sz w:val="24"/>
          <w:szCs w:val="24"/>
        </w:rPr>
        <w:t xml:space="preserve"> </w:t>
      </w:r>
      <w:r w:rsidR="00940DF9" w:rsidRPr="00257D2E">
        <w:rPr>
          <w:rFonts w:ascii="Times New Roman" w:hAnsi="Times New Roman" w:cs="Times New Roman"/>
          <w:sz w:val="24"/>
          <w:szCs w:val="24"/>
        </w:rPr>
        <w:t xml:space="preserve">for the </w:t>
      </w:r>
      <w:r w:rsidR="00940DF9">
        <w:rPr>
          <w:rFonts w:ascii="Times New Roman" w:hAnsi="Times New Roman" w:cs="Times New Roman"/>
          <w:sz w:val="24"/>
          <w:szCs w:val="24"/>
        </w:rPr>
        <w:t>body condition</w:t>
      </w:r>
      <w:r w:rsidR="00940DF9" w:rsidRPr="00257D2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940DF9" w:rsidRPr="00B93338">
        <w:rPr>
          <w:rFonts w:ascii="Times New Roman" w:hAnsi="Times New Roman" w:cs="Times New Roman"/>
          <w:i/>
          <w:sz w:val="24"/>
          <w:szCs w:val="24"/>
        </w:rPr>
        <w:t>Gracilinanus</w:t>
      </w:r>
      <w:proofErr w:type="spellEnd"/>
      <w:r w:rsidR="00940DF9" w:rsidRPr="00B9333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940DF9" w:rsidRPr="00B93338">
        <w:rPr>
          <w:rFonts w:ascii="Times New Roman" w:hAnsi="Times New Roman" w:cs="Times New Roman"/>
          <w:i/>
          <w:sz w:val="24"/>
          <w:szCs w:val="24"/>
        </w:rPr>
        <w:t>agilis</w:t>
      </w:r>
      <w:proofErr w:type="spellEnd"/>
      <w:r w:rsidR="00940DF9">
        <w:rPr>
          <w:rFonts w:ascii="Times New Roman" w:hAnsi="Times New Roman" w:cs="Times New Roman"/>
          <w:sz w:val="24"/>
          <w:szCs w:val="24"/>
        </w:rPr>
        <w:t>, their respective unconditional standard errors (SE) and their lower and upper 95 % confidence limits.</w:t>
      </w:r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3600"/>
        <w:gridCol w:w="1530"/>
        <w:gridCol w:w="1530"/>
        <w:gridCol w:w="1260"/>
        <w:gridCol w:w="1440"/>
      </w:tblGrid>
      <w:tr w:rsidR="00940DF9" w:rsidRPr="002125FA" w14:paraId="2231680C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B00C069" w14:textId="77777777" w:rsidR="00940DF9" w:rsidRPr="002125FA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bidi="ar-SA"/>
              </w:rPr>
            </w:pPr>
            <w:r w:rsidRPr="00CD4144">
              <w:rPr>
                <w:rFonts w:ascii="Times New Roman" w:hAnsi="Times New Roman" w:cs="Times New Roman"/>
                <w:b/>
                <w:sz w:val="24"/>
                <w:szCs w:val="24"/>
                <w:lang w:bidi="ar-SA"/>
              </w:rPr>
              <w:t>Coefficien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6E26113" w14:textId="77777777" w:rsidR="00940DF9" w:rsidRPr="002125FA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 w:rsidRPr="002125F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Estimate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B2E314" w14:textId="77777777" w:rsidR="00940DF9" w:rsidRPr="002125FA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 w:rsidRPr="00CD414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S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BE538D" w14:textId="77777777" w:rsidR="00940DF9" w:rsidRPr="00CD4144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2.5 %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982789" w14:textId="77777777" w:rsidR="00940DF9" w:rsidRPr="00CD4144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bidi="ar-SA"/>
              </w:rPr>
              <w:t>97.5 %</w:t>
            </w:r>
          </w:p>
        </w:tc>
      </w:tr>
      <w:tr w:rsidR="00940DF9" w:rsidRPr="002125FA" w14:paraId="78BAF6AE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14D75" w14:textId="77777777" w:rsidR="00940DF9" w:rsidRPr="002125FA" w:rsidRDefault="00940DF9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r w:rsidRPr="002125FA"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Intercept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55BB9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16.3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C6FFF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6.68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B14E6D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3.23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1A6C57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29.45</w:t>
            </w:r>
          </w:p>
        </w:tc>
      </w:tr>
      <w:tr w:rsidR="00940DF9" w:rsidRPr="002125FA" w14:paraId="2F091518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967071" w14:textId="77777777" w:rsidR="00940DF9" w:rsidRPr="002125FA" w:rsidRDefault="00940DF9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  <w:t>SexM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46303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3.4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73A44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8C303D2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2.7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C763CD9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4.05</w:t>
            </w:r>
          </w:p>
        </w:tc>
      </w:tr>
      <w:tr w:rsidR="00940DF9" w:rsidRPr="002125FA" w14:paraId="7A6AA66D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7AFF68" w14:textId="77777777" w:rsidR="00940DF9" w:rsidRPr="00DB3696" w:rsidRDefault="00940DF9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x.Temp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A4E969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B368F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D890EDA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-0.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E0B8142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</w:tr>
      <w:tr w:rsidR="00940DF9" w:rsidRPr="002125FA" w14:paraId="44CC25F7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7FA18D" w14:textId="77777777" w:rsidR="00940DF9" w:rsidRPr="00DB3696" w:rsidRDefault="00940DF9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</w:t>
            </w:r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Temp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65851A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FF8FB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4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1EF9A69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-0.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0039732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1.34</w:t>
            </w:r>
          </w:p>
        </w:tc>
      </w:tr>
      <w:tr w:rsidR="00940DF9" w:rsidRPr="002125FA" w14:paraId="709F3877" w14:textId="77777777" w:rsidTr="00C66CF4">
        <w:trPr>
          <w:trHeight w:val="288"/>
          <w:jc w:val="center"/>
        </w:trPr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D95589" w14:textId="77777777" w:rsidR="00940DF9" w:rsidRPr="00DB3696" w:rsidRDefault="00940DF9" w:rsidP="00C66CF4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bidi="ar-SA"/>
              </w:rPr>
            </w:pP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</w:t>
            </w:r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Temp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*</w:t>
            </w:r>
            <w:proofErr w:type="spellStart"/>
            <w:r w:rsidRPr="00DB36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x.Temp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B35CAF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DF77F57" w14:textId="77777777" w:rsidR="00940DF9" w:rsidRPr="004C0AEC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DCF74F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-0.0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86F36" w14:textId="77777777" w:rsidR="00940DF9" w:rsidRPr="00DB3696" w:rsidRDefault="00940DF9" w:rsidP="00C66CF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0AEC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</w:tr>
    </w:tbl>
    <w:p w14:paraId="274622DF" w14:textId="77777777" w:rsidR="00940DF9" w:rsidRDefault="00940DF9" w:rsidP="00940DF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7EF8AD" w14:textId="77777777" w:rsidR="00742A67" w:rsidRDefault="00742A67"/>
    <w:sectPr w:rsidR="00742A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DYzBiILA1NjMyUdpeDU4uLM/DyQAuNaACYz2WssAAAA"/>
  </w:docVars>
  <w:rsids>
    <w:rsidRoot w:val="00940DF9"/>
    <w:rsid w:val="000622BD"/>
    <w:rsid w:val="001316C7"/>
    <w:rsid w:val="00224C33"/>
    <w:rsid w:val="0025276D"/>
    <w:rsid w:val="00742A67"/>
    <w:rsid w:val="00940DF9"/>
    <w:rsid w:val="00C210CE"/>
    <w:rsid w:val="00E86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70224"/>
  <w15:chartTrackingRefBased/>
  <w15:docId w15:val="{66CD131D-C80E-4231-8524-FF298275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0DF9"/>
    <w:pPr>
      <w:spacing w:after="0" w:line="240" w:lineRule="auto"/>
    </w:pPr>
    <w:rPr>
      <w:rFonts w:ascii="Garamond" w:eastAsia="Times New Roman" w:hAnsi="Garamond" w:cs="Garamond"/>
      <w:lang w:bidi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Zangrandi</cp:lastModifiedBy>
  <cp:revision>3</cp:revision>
  <dcterms:created xsi:type="dcterms:W3CDTF">2018-11-09T02:20:00Z</dcterms:created>
  <dcterms:modified xsi:type="dcterms:W3CDTF">2019-01-07T21:34:00Z</dcterms:modified>
</cp:coreProperties>
</file>